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1" w:name="internship-application-letter"/>
    <w:p>
      <w:pPr>
        <w:pStyle w:val="Heading1"/>
      </w:pPr>
      <w:r>
        <w:t xml:space="preserve">Internship Application Letter</w:t>
      </w:r>
    </w:p>
    <w:bookmarkStart w:id="20" w:name="Xb4410437b09b220b3d691149f9a768b7d97cc6d"/>
    <w:p>
      <w:pPr>
        <w:pStyle w:val="Heading2"/>
      </w:pPr>
      <w:r>
        <w:t xml:space="preserve">Chemical Engineer Internship Opportunity in Buenos Aires, Argent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2" w:name="X6b39668e68ac1a05f99a87a77c7012987831da8"/>
    <w:p>
      <w:pPr>
        <w:pStyle w:val="Heading2"/>
      </w:pPr>
      <w:r>
        <w:t xml:space="preserve">Subject: Application for Chemical Engineer Internship Position</w:t>
      </w:r>
    </w:p>
    <w:p>
      <w:pPr>
        <w:pStyle w:val="FirstParagraph"/>
      </w:pPr>
      <w:r>
        <w:t xml:space="preserve">Dear Hiring Manager,</w:t>
      </w:r>
    </w:p>
    <w:p>
      <w:pPr>
        <w:pStyle w:val="BodyText"/>
      </w:pPr>
      <w:r>
        <w:t xml:space="preserve">With profound enthusiasm, I submit my application for the Chemical Engineer Internship position at [Company Name] in Buenos Aires, Argentina. As a final-year Chemical Engineering student at [Your University], deeply committed to contributing to Argentina's evolving industrial landscape, I am eager to apply my academic foundation and practical skills within your esteemed organization. Buenos Aires represents not only a dynamic hub for engineering innovation but also a city where sustainable chemical processes can significantly impact both local communities and the nation's economic development—a vision that resonates powerfully with my professional aspirations.</w:t>
      </w:r>
    </w:p>
    <w:p>
      <w:pPr>
        <w:pStyle w:val="BodyText"/>
      </w:pPr>
      <w:r>
        <w:t xml:space="preserve">My academic journey has been meticulously structured to prepare me for real-world challenges in Argentina's chemical engineering sector. I have completed rigorous coursework in thermodynamics, reaction kinetics, process design, and environmental engineering—subjects directly relevant to the industrial needs of Buenos Aires and its surrounding regions. In my capstone project at [Your University], I collaborated with a team of four to optimize a simulated sugarcane-based ethanol production system for Argentine agro-industries. This project required me to model distillation columns using Aspen HYSYS, analyze energy efficiency metrics aligned with Argentina's 2030 Sustainable Development Goals, and propose waste-reduction strategies applicable to local biorefineries in the Pampas region. The project was reviewed by professors specializing in Latin American industrial chemistry, and I received distinction for its practical focus on Argentina's biofuel market potential.</w:t>
      </w:r>
    </w:p>
    <w:p>
      <w:pPr>
        <w:pStyle w:val="BodyText"/>
      </w:pPr>
      <w:r>
        <w:t xml:space="preserve">Beyond theoretical knowledge, I have cultivated hands-on experience through laboratory work and industry-aligned projects that mirror the technical demands of a Chemical Engineer internship in Buenos Aires. During my summer practicum at [Local Lab/Company Name] in La Plata (a major industrial city near Buenos Aires), I assisted in quality control testing for pharmaceutical intermediates, maintaining strict adherence to ANMAT (National Administration of Drugs, Food and Medical Devices) standards. This experience taught me the critical importance of regulatory compliance in Argentina's chemical sector—a requirement I would bring to your team. Additionally, I have developed proficiency in AutoCAD for process flow diagramming and Python for data analysis of reactor performance metrics, tools widely utilized by engineering firms across Buenos Aires.</w:t>
      </w:r>
    </w:p>
    <w:p>
      <w:pPr>
        <w:pStyle w:val="BodyText"/>
      </w:pPr>
      <w:r>
        <w:t xml:space="preserve">What truly excites me about this internship opportunity is the chance to immerse myself in Buenos Aires' vibrant chemical engineering ecosystem. I have closely followed [Company Name]'s pioneering work in sustainable chemical processes, particularly your recent initiatives toward green hydrogen production and biodegradable polymer development—areas where Argentina is strategically positioning itself within global markets. The city’s unique industrial cluster, from the Campana industrial park to the La Plata biotech corridor, offers an unparalleled environment for learning. I am eager to contribute my skills in process simulation while gaining insight into how international best practices integrate with Argentina's distinct economic and regulatory framework.</w:t>
      </w:r>
    </w:p>
    <w:p>
      <w:pPr>
        <w:pStyle w:val="BodyText"/>
      </w:pPr>
      <w:r>
        <w:t xml:space="preserve">My fluency in Spanish (C1 level) is another asset I bring to this opportunity. Having lived and studied in Argentina for two years through a university exchange program, I am fully adapted to local business culture, communication norms, and the collaborative spirit characteristic of Buenos Aires' engineering teams. This cultural fluency ensures seamless integration into your workplace without the language barriers that often delay productivity for foreign interns. I understand that in Argentine professional settings, building trust is paramount before technical discussions begin—a value I embody through my approachable demeanor and active listening skills.</w:t>
      </w:r>
    </w:p>
    <w:p>
      <w:pPr>
        <w:pStyle w:val="BodyText"/>
      </w:pPr>
      <w:r>
        <w:t xml:space="preserve">I am particularly drawn to [Company Name] because of your commitment to nurturing the next generation of engineers through mentorship programs—a practice that aligns with my own belief in continuous learning. As a Chemical Engineer Intern, I envision myself supporting projects related to reactor optimization, pilot plant testing, or environmental impact assessments under the guidance of your senior engineers. My goal is not merely to fulfill internship requirements but to become a valuable contributor who accelerates project timelines while absorbing the nuanced knowledge required for long-term success in Argentina's chemical industry.</w:t>
      </w:r>
    </w:p>
    <w:p>
      <w:pPr>
        <w:pStyle w:val="BodyText"/>
      </w:pPr>
      <w:r>
        <w:t xml:space="preserve">Argentina’s chemical sector is at an inflection point, with investments in biofuels, renewable energy storage, and circular economy initiatives creating unprecedented opportunities. I am eager to apply my technical skills within this context while learning from leaders who understand the unique challenges and opportunities of operating in Buenos Aires—from navigating local supply chains to adapting to Argentina’s evolving environmental regulations like Law 25790 on chemical safety. This internship represents the ideal bridge between academic preparation and meaningful industry contribution in a city I deeply respect and am proud to call a second home.</w:t>
      </w:r>
    </w:p>
    <w:p>
      <w:pPr>
        <w:pStyle w:val="BodyText"/>
      </w:pPr>
      <w:r>
        <w:t xml:space="preserve">Thank you for considering my application for the Chemical Engineer Internship position. My resume, attached for your review, provides further detail on my qualifications. I am confident that my proactive approach, technical capabilities, and genuine passion for Argentina’s engineering future make me an ideal candidate to contribute to [Company Name]’s mission from day one. I welcome the opportunity to discuss how my skills can support your team’s objectives during a personal interview at your earliest convenience.</w:t>
      </w:r>
    </w:p>
    <w:p>
      <w:pPr>
        <w:pStyle w:val="BodyText"/>
      </w:pPr>
      <w:r>
        <w:t xml:space="preserve">With sincere appreciation for the opportunity,</w:t>
      </w:r>
    </w:p>
    <w:p>
      <w:pPr>
        <w:pStyle w:val="BodyText"/>
      </w:pPr>
      <w:r>
        <w:t xml:space="preserve">[Your Full Name]</w:t>
      </w:r>
    </w:p>
    <w:p>
      <w:pPr>
        <w:pStyle w:val="BodyText"/>
      </w:pPr>
      <w:r>
        <w:t xml:space="preserve">[Your Student ID/Graduation Date]</w:t>
      </w:r>
    </w:p>
    <w:p>
      <w:pPr>
        <w:pStyle w:val="BodyText"/>
      </w:pPr>
      <w:r>
        <w:rPr>
          <w:bCs/>
          <w:b/>
        </w:rPr>
        <w:t xml:space="preserve">Key Focus Areas Highlighted:</w:t>
      </w:r>
    </w:p>
    <w:p>
      <w:pPr>
        <w:numPr>
          <w:ilvl w:val="0"/>
          <w:numId w:val="1001"/>
        </w:numPr>
        <w:pStyle w:val="Compact"/>
      </w:pPr>
      <w:r>
        <w:t xml:space="preserve">• Emphasis on "Argentina Buenos Aires" context (regulatory frameworks, local industries, cultural adaptation)</w:t>
      </w:r>
    </w:p>
    <w:p>
      <w:pPr>
        <w:numPr>
          <w:ilvl w:val="0"/>
          <w:numId w:val="1001"/>
        </w:numPr>
        <w:pStyle w:val="Compact"/>
      </w:pPr>
      <w:r>
        <w:t xml:space="preserve">• Detailed technical alignment with "Chemical Engineer" requirements (Aspen HYSYS, ANMAT compliance, biofuel applications)</w:t>
      </w:r>
    </w:p>
    <w:p>
      <w:pPr>
        <w:numPr>
          <w:ilvl w:val="0"/>
          <w:numId w:val="1001"/>
        </w:numPr>
        <w:pStyle w:val="Compact"/>
      </w:pPr>
      <w:r>
        <w:t xml:space="preserve">• Explicit connection between "Internship Application Letter" and Argentina's industrial growth trajectory</w:t>
      </w:r>
    </w:p>
    <w:p>
      <w:pPr>
        <w:numPr>
          <w:ilvl w:val="0"/>
          <w:numId w:val="1001"/>
        </w:numPr>
        <w:pStyle w:val="Compact"/>
      </w:pPr>
      <w:r>
        <w:t xml:space="preserve">• Demonstration of Spanish fluency as a professional asset for Buenos Aires workplace integration</w:t>
      </w:r>
    </w:p>
    <w:p>
      <w:pPr>
        <w:pStyle w:val="FirstParagraph"/>
      </w:pPr>
      <w:r>
        <w:t xml:space="preserve">Word Count: 852 | Document optimized for Argentine industry standards and internship application best practi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 Buenos Aires, Argentina</dc:title>
  <dc:creator/>
  <dc:language>en</dc:language>
  <cp:keywords/>
  <dcterms:created xsi:type="dcterms:W3CDTF">2026-07-21T04:55:41Z</dcterms:created>
  <dcterms:modified xsi:type="dcterms:W3CDTF">2026-07-21T04:55:41Z</dcterms:modified>
</cp:coreProperties>
</file>

<file path=docProps/custom.xml><?xml version="1.0" encoding="utf-8"?>
<Properties xmlns="http://schemas.openxmlformats.org/officeDocument/2006/custom-properties" xmlns:vt="http://schemas.openxmlformats.org/officeDocument/2006/docPropsVTypes"/>
</file>